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6fefc6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01ddc87-af34-4808-b3f0-e869facda462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45:58Z</dcterms:created>
  <dcterms:modified xsi:type="dcterms:W3CDTF">2023-06-30T19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